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1D4F" w:rsidRPr="00924EEC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924EEC">
        <w:rPr>
          <w:rFonts w:ascii="Times New Roman" w:hAnsi="Times New Roman" w:cs="Times New Roman"/>
          <w:sz w:val="24"/>
          <w:szCs w:val="24"/>
          <w:highlight w:val="yellow"/>
        </w:rPr>
        <w:t>Student 1</w:t>
      </w:r>
      <w:r w:rsidRPr="00924EE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131D4F" w:rsidRPr="00924EEC" w:rsidRDefault="00131D4F" w:rsidP="002A18D1">
      <w:pPr>
        <w:rPr>
          <w:rFonts w:ascii="Times New Roman" w:hAnsi="Times New Roman" w:cs="Times New Roman"/>
          <w:sz w:val="24"/>
          <w:szCs w:val="24"/>
        </w:rPr>
      </w:pPr>
      <w:r w:rsidRPr="00924EEC">
        <w:rPr>
          <w:rFonts w:ascii="Times New Roman" w:hAnsi="Times New Roman" w:cs="Times New Roman"/>
          <w:sz w:val="24"/>
          <w:szCs w:val="24"/>
        </w:rPr>
        <w:t xml:space="preserve">Hello, first of all congratulations on completing this class. I enjoyed reading through your </w:t>
      </w:r>
      <w:proofErr w:type="spellStart"/>
      <w:r w:rsidRPr="00924EEC">
        <w:rPr>
          <w:rFonts w:ascii="Times New Roman" w:hAnsi="Times New Roman" w:cs="Times New Roman"/>
          <w:sz w:val="24"/>
          <w:szCs w:val="24"/>
        </w:rPr>
        <w:t>ppost</w:t>
      </w:r>
      <w:proofErr w:type="spellEnd"/>
      <w:r w:rsidRPr="00924EEC">
        <w:rPr>
          <w:rFonts w:ascii="Times New Roman" w:hAnsi="Times New Roman" w:cs="Times New Roman"/>
          <w:sz w:val="24"/>
          <w:szCs w:val="24"/>
        </w:rPr>
        <w:t xml:space="preserve"> because it reveals you obtained great insights from the class. I agree that adjustments and the worksheets were quite enlightening concepts. Also, you have given a very wise success for future online students in BUS-1A. </w:t>
      </w:r>
      <w:r w:rsidR="00924EEC" w:rsidRPr="00924EEC">
        <w:rPr>
          <w:rFonts w:ascii="Times New Roman" w:hAnsi="Times New Roman" w:cs="Times New Roman"/>
          <w:sz w:val="24"/>
          <w:szCs w:val="24"/>
        </w:rPr>
        <w:t>Similarly,</w:t>
      </w:r>
      <w:r w:rsidRPr="00924EEC">
        <w:rPr>
          <w:rFonts w:ascii="Times New Roman" w:hAnsi="Times New Roman" w:cs="Times New Roman"/>
          <w:sz w:val="24"/>
          <w:szCs w:val="24"/>
        </w:rPr>
        <w:t xml:space="preserve"> I can confidently say the class has been full of kno</w:t>
      </w:r>
      <w:bookmarkStart w:id="0" w:name="_GoBack"/>
      <w:bookmarkEnd w:id="0"/>
      <w:r w:rsidRPr="00924EEC">
        <w:rPr>
          <w:rFonts w:ascii="Times New Roman" w:hAnsi="Times New Roman" w:cs="Times New Roman"/>
          <w:sz w:val="24"/>
          <w:szCs w:val="24"/>
        </w:rPr>
        <w:t xml:space="preserve">wledge that will help in shaping my career or my academic future. However I would suggest the class to be improved through by having many tests with questions and answers. </w:t>
      </w:r>
      <w:r w:rsidR="00924EEC" w:rsidRPr="00924EEC">
        <w:rPr>
          <w:rFonts w:ascii="Times New Roman" w:hAnsi="Times New Roman" w:cs="Times New Roman"/>
          <w:sz w:val="24"/>
          <w:szCs w:val="24"/>
        </w:rPr>
        <w:t>Thank you</w:t>
      </w:r>
      <w:r w:rsidRPr="00924EEC">
        <w:rPr>
          <w:rFonts w:ascii="Times New Roman" w:hAnsi="Times New Roman" w:cs="Times New Roman"/>
          <w:sz w:val="24"/>
          <w:szCs w:val="24"/>
        </w:rPr>
        <w:t>!</w:t>
      </w:r>
    </w:p>
    <w:p w:rsidR="00131D4F" w:rsidRPr="00924EEC" w:rsidRDefault="002A18D1" w:rsidP="002A18D1">
      <w:pPr>
        <w:rPr>
          <w:rFonts w:ascii="Times New Roman" w:hAnsi="Times New Roman" w:cs="Times New Roman"/>
          <w:sz w:val="24"/>
          <w:szCs w:val="24"/>
        </w:rPr>
      </w:pPr>
      <w:r w:rsidRPr="00924EEC">
        <w:rPr>
          <w:rFonts w:ascii="Times New Roman" w:hAnsi="Times New Roman" w:cs="Times New Roman"/>
          <w:sz w:val="24"/>
          <w:szCs w:val="24"/>
          <w:highlight w:val="yellow"/>
        </w:rPr>
        <w:t>Student 2</w:t>
      </w:r>
      <w:r w:rsidRPr="00924EE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131D4F" w:rsidRPr="00924EEC" w:rsidRDefault="00924EEC" w:rsidP="002A18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, your </w:t>
      </w:r>
      <w:r w:rsidR="00131D4F" w:rsidRPr="00924EEC">
        <w:rPr>
          <w:rFonts w:ascii="Times New Roman" w:hAnsi="Times New Roman" w:cs="Times New Roman"/>
          <w:sz w:val="24"/>
          <w:szCs w:val="24"/>
        </w:rPr>
        <w:t xml:space="preserve">post is very </w:t>
      </w:r>
      <w:r w:rsidRPr="00924EEC">
        <w:rPr>
          <w:rFonts w:ascii="Times New Roman" w:hAnsi="Times New Roman" w:cs="Times New Roman"/>
          <w:sz w:val="24"/>
          <w:szCs w:val="24"/>
        </w:rPr>
        <w:t>interesting</w:t>
      </w:r>
      <w:r w:rsidR="00131D4F" w:rsidRPr="00924EEC">
        <w:rPr>
          <w:rFonts w:ascii="Times New Roman" w:hAnsi="Times New Roman" w:cs="Times New Roman"/>
          <w:sz w:val="24"/>
          <w:szCs w:val="24"/>
        </w:rPr>
        <w:t xml:space="preserve"> and I am happy to read that you enjoyed the class. I occur that the class was helpful in the business needs aspect and how to fundamentally organize your finances. It is true that this class is releva</w:t>
      </w:r>
      <w:r w:rsidRPr="00924EEC">
        <w:rPr>
          <w:rFonts w:ascii="Times New Roman" w:hAnsi="Times New Roman" w:cs="Times New Roman"/>
          <w:sz w:val="24"/>
          <w:szCs w:val="24"/>
        </w:rPr>
        <w:t>nt to our future career. Personally, in the event that I get a job where I will be required to be in charge of merchandise where I will be dealing with purchases. Overall, it was an awesome class. Good job!!</w:t>
      </w:r>
    </w:p>
    <w:p w:rsidR="00C11BB5" w:rsidRPr="00924EEC" w:rsidRDefault="00924EEC">
      <w:pPr>
        <w:rPr>
          <w:rFonts w:ascii="Times New Roman" w:hAnsi="Times New Roman" w:cs="Times New Roman"/>
          <w:sz w:val="24"/>
          <w:szCs w:val="24"/>
        </w:rPr>
      </w:pPr>
    </w:p>
    <w:sectPr w:rsidR="00C11BB5" w:rsidRPr="00924EEC" w:rsidSect="00F34B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AC1A18"/>
    <w:multiLevelType w:val="multilevel"/>
    <w:tmpl w:val="6574A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38F7E12"/>
    <w:multiLevelType w:val="multilevel"/>
    <w:tmpl w:val="9B42A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5125705"/>
    <w:multiLevelType w:val="multilevel"/>
    <w:tmpl w:val="6B5AD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9B374A2"/>
    <w:multiLevelType w:val="multilevel"/>
    <w:tmpl w:val="6EA05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7666E37"/>
    <w:multiLevelType w:val="multilevel"/>
    <w:tmpl w:val="0BD2B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MwMTIyN7YwNrE0sDBQ0lEKTi0uzszPAykwrAUAlHRP+CwAAAA="/>
  </w:docVars>
  <w:rsids>
    <w:rsidRoot w:val="002A18D1"/>
    <w:rsid w:val="000E3029"/>
    <w:rsid w:val="00131D4F"/>
    <w:rsid w:val="002A18D1"/>
    <w:rsid w:val="00924EEC"/>
    <w:rsid w:val="00C2632F"/>
    <w:rsid w:val="00F34B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4B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18D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</dc:creator>
  <cp:lastModifiedBy>Shee</cp:lastModifiedBy>
  <cp:revision>2</cp:revision>
  <dcterms:created xsi:type="dcterms:W3CDTF">2021-05-21T19:05:00Z</dcterms:created>
  <dcterms:modified xsi:type="dcterms:W3CDTF">2021-05-21T19:05:00Z</dcterms:modified>
</cp:coreProperties>
</file>